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8434D" w14:textId="77777777" w:rsidR="009D677F" w:rsidRDefault="009D677F" w:rsidP="009D677F">
      <w:r>
        <w:t xml:space="preserve">December 12, </w:t>
      </w:r>
      <w:proofErr w:type="gramStart"/>
      <w:r>
        <w:t>2021</w:t>
      </w:r>
      <w:proofErr w:type="gramEnd"/>
      <w:r>
        <w:t xml:space="preserve"> Calvary Hymns</w:t>
      </w:r>
    </w:p>
    <w:p w14:paraId="1F19A60E" w14:textId="77777777" w:rsidR="009D677F" w:rsidRDefault="009D677F" w:rsidP="009D677F"/>
    <w:p w14:paraId="588FA00F" w14:textId="77777777" w:rsidR="009D677F" w:rsidRDefault="009D677F" w:rsidP="009D677F"/>
    <w:p w14:paraId="29BA4D77" w14:textId="5F8C57EF" w:rsidR="009D677F" w:rsidRDefault="009D677F" w:rsidP="009D677F">
      <w:r>
        <w:t xml:space="preserve">Processional (Opening) </w:t>
      </w:r>
      <w:proofErr w:type="gramStart"/>
      <w:r>
        <w:t>Hymn  481</w:t>
      </w:r>
      <w:proofErr w:type="gramEnd"/>
      <w:r>
        <w:t xml:space="preserve">  </w:t>
      </w:r>
      <w:r>
        <w:t>Rejoice, the Lord is King</w:t>
      </w:r>
    </w:p>
    <w:p w14:paraId="6B3A933D" w14:textId="77777777" w:rsidR="009D677F" w:rsidRDefault="009D677F" w:rsidP="009D677F"/>
    <w:p w14:paraId="0B977B96" w14:textId="0CEF6DA5" w:rsidR="009D677F" w:rsidRDefault="009D677F" w:rsidP="009D677F">
      <w:r>
        <w:t>1</w:t>
      </w:r>
      <w:r>
        <w:t xml:space="preserve">    </w:t>
      </w:r>
      <w:r>
        <w:t>Rejoice, the Lord is King!</w:t>
      </w:r>
    </w:p>
    <w:p w14:paraId="65461DAD" w14:textId="77777777" w:rsidR="009D677F" w:rsidRDefault="009D677F" w:rsidP="009D677F">
      <w:r>
        <w:t>Your Lord and King adore!</w:t>
      </w:r>
    </w:p>
    <w:p w14:paraId="2797BC43" w14:textId="77777777" w:rsidR="009D677F" w:rsidRDefault="009D677F" w:rsidP="009D677F">
      <w:r>
        <w:t>Mortals, give thanks and sing,</w:t>
      </w:r>
    </w:p>
    <w:p w14:paraId="3523094D" w14:textId="77777777" w:rsidR="009D677F" w:rsidRDefault="009D677F" w:rsidP="009D677F">
      <w:r>
        <w:t>and triumph evermore.</w:t>
      </w:r>
    </w:p>
    <w:p w14:paraId="5ED59CC1" w14:textId="2752CD42" w:rsidR="009D677F" w:rsidRDefault="009D677F" w:rsidP="009D677F">
      <w:proofErr w:type="gramStart"/>
      <w:r w:rsidRPr="009D677F">
        <w:rPr>
          <w:i/>
          <w:iCs/>
        </w:rPr>
        <w:t>Refrain</w:t>
      </w:r>
      <w:r>
        <w:t xml:space="preserve">  </w:t>
      </w:r>
      <w:r>
        <w:t>Lift</w:t>
      </w:r>
      <w:proofErr w:type="gramEnd"/>
      <w:r>
        <w:t xml:space="preserve"> up your heart! lift up your voice!</w:t>
      </w:r>
    </w:p>
    <w:p w14:paraId="3B8AC349" w14:textId="50B0BD16" w:rsidR="009D677F" w:rsidRDefault="009D677F" w:rsidP="009D677F">
      <w:pPr>
        <w:ind w:left="720"/>
      </w:pPr>
      <w:r>
        <w:t>Rejoice! again I say, rejoice!</w:t>
      </w:r>
    </w:p>
    <w:p w14:paraId="5572A148" w14:textId="77777777" w:rsidR="009D677F" w:rsidRDefault="009D677F" w:rsidP="009D677F"/>
    <w:p w14:paraId="5B01F231" w14:textId="09AD4EA5" w:rsidR="009D677F" w:rsidRDefault="009D677F" w:rsidP="009D677F">
      <w:r>
        <w:t>2</w:t>
      </w:r>
      <w:r>
        <w:t xml:space="preserve">    </w:t>
      </w:r>
      <w:r>
        <w:t>The Lord the Savior reigns,</w:t>
      </w:r>
    </w:p>
    <w:p w14:paraId="671CA445" w14:textId="77777777" w:rsidR="009D677F" w:rsidRDefault="009D677F" w:rsidP="009D677F">
      <w:r>
        <w:t>the God of truth and love:</w:t>
      </w:r>
    </w:p>
    <w:p w14:paraId="5B1600E6" w14:textId="77777777" w:rsidR="009D677F" w:rsidRDefault="009D677F" w:rsidP="009D677F">
      <w:r>
        <w:t>when he had purged our stains,</w:t>
      </w:r>
    </w:p>
    <w:p w14:paraId="464A4253" w14:textId="77777777" w:rsidR="009D677F" w:rsidRDefault="009D677F" w:rsidP="009D677F">
      <w:r>
        <w:t>he took his seat above.</w:t>
      </w:r>
    </w:p>
    <w:p w14:paraId="3888C2AE" w14:textId="77777777" w:rsidR="009D677F" w:rsidRPr="009D677F" w:rsidRDefault="009D677F" w:rsidP="009D677F">
      <w:proofErr w:type="gramStart"/>
      <w:r w:rsidRPr="009D677F">
        <w:rPr>
          <w:i/>
          <w:iCs/>
        </w:rPr>
        <w:t>Refrain</w:t>
      </w:r>
      <w:r>
        <w:rPr>
          <w:i/>
          <w:iCs/>
        </w:rPr>
        <w:t xml:space="preserve">  </w:t>
      </w:r>
      <w:r w:rsidRPr="009D677F">
        <w:t>Lift</w:t>
      </w:r>
      <w:proofErr w:type="gramEnd"/>
      <w:r w:rsidRPr="009D677F">
        <w:t xml:space="preserve"> up your heart! lift up your voice!</w:t>
      </w:r>
    </w:p>
    <w:p w14:paraId="7676AAFA" w14:textId="71A16E2A" w:rsidR="009D677F" w:rsidRPr="009D677F" w:rsidRDefault="009D677F" w:rsidP="009D677F">
      <w:pPr>
        <w:ind w:firstLine="720"/>
      </w:pPr>
      <w:r w:rsidRPr="009D677F">
        <w:t>Rejoice! again I say, rejoice!</w:t>
      </w:r>
    </w:p>
    <w:p w14:paraId="418A217F" w14:textId="77777777" w:rsidR="009D677F" w:rsidRDefault="009D677F" w:rsidP="009D677F"/>
    <w:p w14:paraId="450B12F0" w14:textId="0168AE6F" w:rsidR="009D677F" w:rsidRDefault="009D677F" w:rsidP="009D677F">
      <w:r>
        <w:t>3</w:t>
      </w:r>
      <w:r>
        <w:t xml:space="preserve">    </w:t>
      </w:r>
      <w:r>
        <w:t xml:space="preserve">His kingdom cannot </w:t>
      </w:r>
      <w:proofErr w:type="gramStart"/>
      <w:r>
        <w:t>fail;</w:t>
      </w:r>
      <w:proofErr w:type="gramEnd"/>
    </w:p>
    <w:p w14:paraId="0D79EE4F" w14:textId="77777777" w:rsidR="009D677F" w:rsidRDefault="009D677F" w:rsidP="009D677F">
      <w:r>
        <w:t xml:space="preserve">he rules o’er earth and </w:t>
      </w:r>
      <w:proofErr w:type="gramStart"/>
      <w:r>
        <w:t>heaven;</w:t>
      </w:r>
      <w:proofErr w:type="gramEnd"/>
    </w:p>
    <w:p w14:paraId="44BA5B33" w14:textId="77777777" w:rsidR="009D677F" w:rsidRDefault="009D677F" w:rsidP="009D677F">
      <w:r>
        <w:t>the keys of death and hell</w:t>
      </w:r>
    </w:p>
    <w:p w14:paraId="6AFDD51F" w14:textId="77777777" w:rsidR="009D677F" w:rsidRDefault="009D677F" w:rsidP="009D677F">
      <w:r>
        <w:t>to Christ the Lord are given.</w:t>
      </w:r>
    </w:p>
    <w:p w14:paraId="68F76DB4" w14:textId="77777777" w:rsidR="009D677F" w:rsidRDefault="009D677F" w:rsidP="009D677F">
      <w:proofErr w:type="gramStart"/>
      <w:r w:rsidRPr="009D677F">
        <w:rPr>
          <w:i/>
          <w:iCs/>
        </w:rPr>
        <w:t>Refrain</w:t>
      </w:r>
      <w:r>
        <w:t xml:space="preserve">  </w:t>
      </w:r>
      <w:r>
        <w:t>Lift</w:t>
      </w:r>
      <w:proofErr w:type="gramEnd"/>
      <w:r>
        <w:t xml:space="preserve"> up your heart! lift up your voice!</w:t>
      </w:r>
    </w:p>
    <w:p w14:paraId="60BB3E9A" w14:textId="77387239" w:rsidR="009D677F" w:rsidRDefault="009D677F" w:rsidP="009D677F">
      <w:pPr>
        <w:ind w:firstLine="720"/>
      </w:pPr>
      <w:r>
        <w:t>Rejoice! again I say, rejoice!</w:t>
      </w:r>
    </w:p>
    <w:p w14:paraId="0A5D7583" w14:textId="77777777" w:rsidR="009D677F" w:rsidRDefault="009D677F" w:rsidP="009D677F"/>
    <w:p w14:paraId="32FBBB31" w14:textId="50E28B50" w:rsidR="009D677F" w:rsidRDefault="009D677F" w:rsidP="009D677F">
      <w:r>
        <w:t>4</w:t>
      </w:r>
      <w:r>
        <w:t xml:space="preserve">    </w:t>
      </w:r>
      <w:r>
        <w:t>Rejoice in glorious hope!</w:t>
      </w:r>
    </w:p>
    <w:p w14:paraId="53B5C4EF" w14:textId="77777777" w:rsidR="009D677F" w:rsidRDefault="009D677F" w:rsidP="009D677F">
      <w:r>
        <w:t>Our Lord the Judge shall come,</w:t>
      </w:r>
    </w:p>
    <w:p w14:paraId="5E411CFF" w14:textId="77777777" w:rsidR="009D677F" w:rsidRDefault="009D677F" w:rsidP="009D677F">
      <w:r>
        <w:t>and take his servants up</w:t>
      </w:r>
    </w:p>
    <w:p w14:paraId="07EDE4F6" w14:textId="77777777" w:rsidR="009D677F" w:rsidRDefault="009D677F" w:rsidP="009D677F">
      <w:r>
        <w:t>to their eternal home.</w:t>
      </w:r>
    </w:p>
    <w:p w14:paraId="6C0E3ADE" w14:textId="77777777" w:rsidR="009D677F" w:rsidRDefault="009D677F" w:rsidP="009D677F">
      <w:proofErr w:type="gramStart"/>
      <w:r w:rsidRPr="009D677F">
        <w:rPr>
          <w:i/>
          <w:iCs/>
        </w:rPr>
        <w:t>Refrain</w:t>
      </w:r>
      <w:r>
        <w:t xml:space="preserve">  </w:t>
      </w:r>
      <w:r>
        <w:t>Lift</w:t>
      </w:r>
      <w:proofErr w:type="gramEnd"/>
      <w:r>
        <w:t xml:space="preserve"> up your heart! lift up your voice!</w:t>
      </w:r>
    </w:p>
    <w:p w14:paraId="4F685299" w14:textId="78F54204" w:rsidR="009D677F" w:rsidRDefault="009D677F" w:rsidP="009D677F">
      <w:pPr>
        <w:ind w:firstLine="720"/>
      </w:pPr>
      <w:r>
        <w:t>Rejoice! again I say, rejoice!</w:t>
      </w:r>
    </w:p>
    <w:p w14:paraId="70359B89" w14:textId="77777777" w:rsidR="009D677F" w:rsidRDefault="009D677F" w:rsidP="009D677F"/>
    <w:p w14:paraId="539CBC72" w14:textId="77777777" w:rsidR="009D677F" w:rsidRPr="009D677F" w:rsidRDefault="009D677F" w:rsidP="009D677F">
      <w:pPr>
        <w:rPr>
          <w:i/>
          <w:iCs/>
        </w:rPr>
      </w:pPr>
      <w:r w:rsidRPr="009D677F">
        <w:rPr>
          <w:i/>
          <w:iCs/>
        </w:rPr>
        <w:t>Words: Charles Wesley (1707-1788), alt.</w:t>
      </w:r>
    </w:p>
    <w:p w14:paraId="3EF64DFC" w14:textId="77777777" w:rsidR="009D677F" w:rsidRPr="009D677F" w:rsidRDefault="009D677F" w:rsidP="009D677F">
      <w:pPr>
        <w:rPr>
          <w:i/>
          <w:iCs/>
        </w:rPr>
      </w:pPr>
      <w:r w:rsidRPr="009D677F">
        <w:rPr>
          <w:i/>
          <w:iCs/>
        </w:rPr>
        <w:t xml:space="preserve">Music: </w:t>
      </w:r>
      <w:proofErr w:type="spellStart"/>
      <w:r w:rsidRPr="009D677F">
        <w:rPr>
          <w:i/>
          <w:iCs/>
        </w:rPr>
        <w:t>Gopsal</w:t>
      </w:r>
      <w:proofErr w:type="spellEnd"/>
      <w:r w:rsidRPr="009D677F">
        <w:rPr>
          <w:i/>
          <w:iCs/>
        </w:rPr>
        <w:t xml:space="preserve">, George </w:t>
      </w:r>
      <w:proofErr w:type="spellStart"/>
      <w:r w:rsidRPr="009D677F">
        <w:rPr>
          <w:i/>
          <w:iCs/>
        </w:rPr>
        <w:t>Frideric</w:t>
      </w:r>
      <w:proofErr w:type="spellEnd"/>
      <w:r w:rsidRPr="009D677F">
        <w:rPr>
          <w:i/>
          <w:iCs/>
        </w:rPr>
        <w:t xml:space="preserve"> Handel (1685-1759); arr. John Wilson (1905-1992)</w:t>
      </w:r>
    </w:p>
    <w:p w14:paraId="381E5394" w14:textId="5DC0C449" w:rsidR="007164CD" w:rsidRDefault="009D677F" w:rsidP="009D677F">
      <w:pPr>
        <w:rPr>
          <w:i/>
          <w:iCs/>
        </w:rPr>
      </w:pPr>
      <w:r w:rsidRPr="009D677F">
        <w:rPr>
          <w:i/>
          <w:iCs/>
        </w:rPr>
        <w:t>Meter: 66. 66 with Refrain</w:t>
      </w:r>
    </w:p>
    <w:p w14:paraId="473718E2" w14:textId="27C27350" w:rsidR="005444A0" w:rsidRDefault="005444A0" w:rsidP="009D677F">
      <w:pPr>
        <w:rPr>
          <w:i/>
          <w:iCs/>
        </w:rPr>
      </w:pPr>
    </w:p>
    <w:p w14:paraId="69CE9C67" w14:textId="3652FB2D" w:rsidR="005444A0" w:rsidRDefault="005444A0" w:rsidP="009D677F"/>
    <w:p w14:paraId="287ACC6F" w14:textId="0A01850F" w:rsidR="005444A0" w:rsidRDefault="005444A0" w:rsidP="009D677F"/>
    <w:p w14:paraId="775A55E8" w14:textId="5F9E8DBB" w:rsidR="005444A0" w:rsidRDefault="005444A0" w:rsidP="009D677F"/>
    <w:p w14:paraId="60B020DD" w14:textId="5FE9A7A2" w:rsidR="005444A0" w:rsidRDefault="005444A0" w:rsidP="009D677F"/>
    <w:p w14:paraId="21D0DA87" w14:textId="645C3D5D" w:rsidR="005444A0" w:rsidRDefault="005444A0" w:rsidP="009D677F"/>
    <w:p w14:paraId="41AB0E33" w14:textId="5A4C8634" w:rsidR="005444A0" w:rsidRDefault="005444A0" w:rsidP="009D677F"/>
    <w:p w14:paraId="44C56443" w14:textId="63A44357" w:rsidR="005444A0" w:rsidRDefault="005444A0" w:rsidP="009D677F"/>
    <w:p w14:paraId="2FB85B1D" w14:textId="4E8C40B3" w:rsidR="005444A0" w:rsidRDefault="005444A0" w:rsidP="009D677F"/>
    <w:p w14:paraId="759AF2B5" w14:textId="545E083B" w:rsidR="005444A0" w:rsidRDefault="005444A0" w:rsidP="009D677F"/>
    <w:p w14:paraId="366EB0A7" w14:textId="4F7BBBC0" w:rsidR="005444A0" w:rsidRDefault="005444A0" w:rsidP="009D677F"/>
    <w:p w14:paraId="58DEA0B8" w14:textId="6FC8A93A" w:rsidR="005444A0" w:rsidRDefault="005444A0" w:rsidP="009D677F"/>
    <w:p w14:paraId="2B49034B" w14:textId="77777777" w:rsidR="005444A0" w:rsidRDefault="005444A0" w:rsidP="005444A0">
      <w:r>
        <w:lastRenderedPageBreak/>
        <w:t xml:space="preserve">Sequence Hymn 679   </w:t>
      </w:r>
      <w:r>
        <w:t>Surely it is God who saves me</w:t>
      </w:r>
    </w:p>
    <w:p w14:paraId="2B101A15" w14:textId="77777777" w:rsidR="005444A0" w:rsidRDefault="005444A0" w:rsidP="005444A0"/>
    <w:p w14:paraId="6509ABE4" w14:textId="423B1E22" w:rsidR="005444A0" w:rsidRDefault="005444A0" w:rsidP="005444A0">
      <w:r>
        <w:t>1</w:t>
      </w:r>
      <w:r>
        <w:t xml:space="preserve">    </w:t>
      </w:r>
      <w:r>
        <w:t xml:space="preserve">Surely it is God who saves </w:t>
      </w:r>
      <w:proofErr w:type="gramStart"/>
      <w:r>
        <w:t>me;</w:t>
      </w:r>
      <w:proofErr w:type="gramEnd"/>
    </w:p>
    <w:p w14:paraId="037AFF5B" w14:textId="77777777" w:rsidR="005444A0" w:rsidRDefault="005444A0" w:rsidP="005444A0">
      <w:r>
        <w:t>trusting him, I shall not fear.</w:t>
      </w:r>
    </w:p>
    <w:p w14:paraId="282364BE" w14:textId="77777777" w:rsidR="005444A0" w:rsidRDefault="005444A0" w:rsidP="005444A0">
      <w:r>
        <w:t>For the Lord defends and shields me</w:t>
      </w:r>
    </w:p>
    <w:p w14:paraId="5B95A27B" w14:textId="77777777" w:rsidR="005444A0" w:rsidRDefault="005444A0" w:rsidP="005444A0">
      <w:r>
        <w:t xml:space="preserve">and his saving help is </w:t>
      </w:r>
      <w:proofErr w:type="gramStart"/>
      <w:r>
        <w:t>near</w:t>
      </w:r>
      <w:proofErr w:type="gramEnd"/>
      <w:r>
        <w:t>.</w:t>
      </w:r>
    </w:p>
    <w:p w14:paraId="5D940EB0" w14:textId="77777777" w:rsidR="005444A0" w:rsidRDefault="005444A0" w:rsidP="005444A0">
      <w:proofErr w:type="gramStart"/>
      <w:r>
        <w:t>So</w:t>
      </w:r>
      <w:proofErr w:type="gramEnd"/>
      <w:r>
        <w:t xml:space="preserve"> rejoice as you draw water</w:t>
      </w:r>
    </w:p>
    <w:p w14:paraId="08B3E615" w14:textId="77777777" w:rsidR="005444A0" w:rsidRDefault="005444A0" w:rsidP="005444A0">
      <w:r>
        <w:t xml:space="preserve">from salvation’s living </w:t>
      </w:r>
      <w:proofErr w:type="gramStart"/>
      <w:r>
        <w:t>spring;</w:t>
      </w:r>
      <w:proofErr w:type="gramEnd"/>
    </w:p>
    <w:p w14:paraId="0C49AF23" w14:textId="77777777" w:rsidR="005444A0" w:rsidRDefault="005444A0" w:rsidP="005444A0">
      <w:r>
        <w:t>in the day of your deliverance</w:t>
      </w:r>
    </w:p>
    <w:p w14:paraId="37367E9D" w14:textId="77777777" w:rsidR="005444A0" w:rsidRDefault="005444A0" w:rsidP="005444A0">
      <w:r>
        <w:t>thank the Lord, his mercies sing.</w:t>
      </w:r>
    </w:p>
    <w:p w14:paraId="40A410D9" w14:textId="77777777" w:rsidR="005444A0" w:rsidRDefault="005444A0" w:rsidP="005444A0"/>
    <w:p w14:paraId="572DDEF2" w14:textId="4AA1C22A" w:rsidR="005444A0" w:rsidRDefault="005444A0" w:rsidP="005444A0">
      <w:r>
        <w:t>2</w:t>
      </w:r>
      <w:r>
        <w:t xml:space="preserve">    </w:t>
      </w:r>
      <w:r>
        <w:t xml:space="preserve">Make his deeds known to the </w:t>
      </w:r>
      <w:proofErr w:type="gramStart"/>
      <w:r>
        <w:t>peoples;</w:t>
      </w:r>
      <w:proofErr w:type="gramEnd"/>
    </w:p>
    <w:p w14:paraId="381EB5F3" w14:textId="77777777" w:rsidR="005444A0" w:rsidRDefault="005444A0" w:rsidP="005444A0">
      <w:r>
        <w:t>tell out his exalted Name.</w:t>
      </w:r>
    </w:p>
    <w:p w14:paraId="128A048C" w14:textId="77777777" w:rsidR="005444A0" w:rsidRDefault="005444A0" w:rsidP="005444A0">
      <w:r>
        <w:t xml:space="preserve">Praise the Lord, who has done great </w:t>
      </w:r>
      <w:proofErr w:type="gramStart"/>
      <w:r>
        <w:t>things;</w:t>
      </w:r>
      <w:proofErr w:type="gramEnd"/>
    </w:p>
    <w:p w14:paraId="681E9085" w14:textId="77777777" w:rsidR="005444A0" w:rsidRDefault="005444A0" w:rsidP="005444A0">
      <w:r>
        <w:t>all his works his might proclaim.</w:t>
      </w:r>
    </w:p>
    <w:p w14:paraId="1841B6EF" w14:textId="77777777" w:rsidR="005444A0" w:rsidRDefault="005444A0" w:rsidP="005444A0">
      <w:r>
        <w:t xml:space="preserve">Zion, lift your voice in </w:t>
      </w:r>
      <w:proofErr w:type="gramStart"/>
      <w:r>
        <w:t>singing;</w:t>
      </w:r>
      <w:proofErr w:type="gramEnd"/>
    </w:p>
    <w:p w14:paraId="08A23183" w14:textId="77777777" w:rsidR="005444A0" w:rsidRDefault="005444A0" w:rsidP="005444A0">
      <w:r>
        <w:t>for with you has come to dwell,</w:t>
      </w:r>
    </w:p>
    <w:p w14:paraId="545C9597" w14:textId="77777777" w:rsidR="005444A0" w:rsidRDefault="005444A0" w:rsidP="005444A0">
      <w:r>
        <w:t>in your very midst, the great and</w:t>
      </w:r>
    </w:p>
    <w:p w14:paraId="00D81F4D" w14:textId="77777777" w:rsidR="005444A0" w:rsidRDefault="005444A0" w:rsidP="005444A0">
      <w:r>
        <w:t>Holy One of Israel.</w:t>
      </w:r>
    </w:p>
    <w:p w14:paraId="7E3576DB" w14:textId="77777777" w:rsidR="005444A0" w:rsidRDefault="005444A0" w:rsidP="005444A0"/>
    <w:p w14:paraId="641D9E01" w14:textId="77777777" w:rsidR="005444A0" w:rsidRPr="005444A0" w:rsidRDefault="005444A0" w:rsidP="005444A0">
      <w:pPr>
        <w:rPr>
          <w:i/>
          <w:iCs/>
        </w:rPr>
      </w:pPr>
      <w:r w:rsidRPr="005444A0">
        <w:rPr>
          <w:i/>
          <w:iCs/>
        </w:rPr>
        <w:t xml:space="preserve">Words: Carl P. </w:t>
      </w:r>
      <w:proofErr w:type="spellStart"/>
      <w:r w:rsidRPr="005444A0">
        <w:rPr>
          <w:i/>
          <w:iCs/>
        </w:rPr>
        <w:t>Daw</w:t>
      </w:r>
      <w:proofErr w:type="spellEnd"/>
      <w:r w:rsidRPr="005444A0">
        <w:rPr>
          <w:i/>
          <w:iCs/>
        </w:rPr>
        <w:t>, Jr. (b. 1944); para. of The First Song of Isaiah</w:t>
      </w:r>
    </w:p>
    <w:p w14:paraId="5F4367B3" w14:textId="77777777" w:rsidR="005444A0" w:rsidRPr="005444A0" w:rsidRDefault="005444A0" w:rsidP="005444A0">
      <w:pPr>
        <w:rPr>
          <w:i/>
          <w:iCs/>
        </w:rPr>
      </w:pPr>
      <w:r w:rsidRPr="005444A0">
        <w:rPr>
          <w:i/>
          <w:iCs/>
        </w:rPr>
        <w:t xml:space="preserve">Music: Thomas Merton, Ray. W. </w:t>
      </w:r>
      <w:proofErr w:type="spellStart"/>
      <w:r w:rsidRPr="005444A0">
        <w:rPr>
          <w:i/>
          <w:iCs/>
        </w:rPr>
        <w:t>Urwin</w:t>
      </w:r>
      <w:proofErr w:type="spellEnd"/>
      <w:r w:rsidRPr="005444A0">
        <w:rPr>
          <w:i/>
          <w:iCs/>
        </w:rPr>
        <w:t xml:space="preserve"> (b. 1950)</w:t>
      </w:r>
    </w:p>
    <w:p w14:paraId="001115FA" w14:textId="3AA2B1FB" w:rsidR="005444A0" w:rsidRDefault="005444A0" w:rsidP="005444A0">
      <w:pPr>
        <w:rPr>
          <w:i/>
          <w:iCs/>
        </w:rPr>
      </w:pPr>
      <w:r w:rsidRPr="005444A0">
        <w:rPr>
          <w:i/>
          <w:iCs/>
        </w:rPr>
        <w:t>Meter: 87. 87. D</w:t>
      </w:r>
    </w:p>
    <w:p w14:paraId="0E92B32B" w14:textId="2CF028F4" w:rsidR="005444A0" w:rsidRDefault="005444A0" w:rsidP="005444A0">
      <w:pPr>
        <w:rPr>
          <w:i/>
          <w:iCs/>
        </w:rPr>
      </w:pPr>
    </w:p>
    <w:p w14:paraId="145FD230" w14:textId="3B0F4218" w:rsidR="005444A0" w:rsidRDefault="005444A0" w:rsidP="005444A0">
      <w:pPr>
        <w:rPr>
          <w:i/>
          <w:iCs/>
        </w:rPr>
      </w:pPr>
    </w:p>
    <w:p w14:paraId="53677792" w14:textId="4363089C" w:rsidR="005444A0" w:rsidRDefault="005444A0" w:rsidP="005444A0">
      <w:pPr>
        <w:rPr>
          <w:i/>
          <w:iCs/>
        </w:rPr>
      </w:pPr>
    </w:p>
    <w:p w14:paraId="494E2A14" w14:textId="56B12033" w:rsidR="005444A0" w:rsidRDefault="005444A0" w:rsidP="005444A0"/>
    <w:p w14:paraId="642D23AF" w14:textId="32BEE4A4" w:rsidR="005444A0" w:rsidRDefault="005444A0" w:rsidP="005444A0"/>
    <w:p w14:paraId="605628EA" w14:textId="646C81D5" w:rsidR="005444A0" w:rsidRDefault="005444A0" w:rsidP="005444A0"/>
    <w:p w14:paraId="31BDA6A4" w14:textId="53AEA862" w:rsidR="005444A0" w:rsidRDefault="005444A0" w:rsidP="005444A0"/>
    <w:p w14:paraId="6E7EAA64" w14:textId="0C5BA2A9" w:rsidR="005444A0" w:rsidRDefault="005444A0" w:rsidP="005444A0"/>
    <w:p w14:paraId="327BE943" w14:textId="56B08E33" w:rsidR="005444A0" w:rsidRDefault="005444A0" w:rsidP="005444A0"/>
    <w:p w14:paraId="4E4C12B8" w14:textId="5776EEAA" w:rsidR="005444A0" w:rsidRDefault="005444A0" w:rsidP="005444A0"/>
    <w:p w14:paraId="08AED716" w14:textId="367E2CFA" w:rsidR="005444A0" w:rsidRDefault="005444A0" w:rsidP="005444A0"/>
    <w:p w14:paraId="21903F53" w14:textId="35DA1816" w:rsidR="005444A0" w:rsidRDefault="005444A0" w:rsidP="005444A0"/>
    <w:p w14:paraId="0ADAE208" w14:textId="0A1DFED0" w:rsidR="005444A0" w:rsidRDefault="005444A0" w:rsidP="005444A0"/>
    <w:p w14:paraId="3BC523FD" w14:textId="1502841E" w:rsidR="005444A0" w:rsidRDefault="005444A0" w:rsidP="005444A0"/>
    <w:p w14:paraId="1C933942" w14:textId="570861F5" w:rsidR="005444A0" w:rsidRDefault="005444A0" w:rsidP="005444A0"/>
    <w:p w14:paraId="77A2CAB1" w14:textId="3B46EE93" w:rsidR="005444A0" w:rsidRDefault="005444A0" w:rsidP="005444A0"/>
    <w:p w14:paraId="2B3B4410" w14:textId="1BAED84E" w:rsidR="005444A0" w:rsidRDefault="005444A0" w:rsidP="005444A0"/>
    <w:p w14:paraId="1DACEE8C" w14:textId="0E482BE8" w:rsidR="005444A0" w:rsidRDefault="005444A0" w:rsidP="005444A0"/>
    <w:p w14:paraId="01C91BDB" w14:textId="1B3E595B" w:rsidR="005444A0" w:rsidRDefault="005444A0" w:rsidP="005444A0"/>
    <w:p w14:paraId="41F6C5C3" w14:textId="330DA22E" w:rsidR="005444A0" w:rsidRDefault="005444A0" w:rsidP="005444A0"/>
    <w:p w14:paraId="2D139E79" w14:textId="64B340AD" w:rsidR="005444A0" w:rsidRDefault="005444A0" w:rsidP="005444A0"/>
    <w:p w14:paraId="4BC519F1" w14:textId="63811E5F" w:rsidR="005444A0" w:rsidRDefault="005444A0" w:rsidP="005444A0"/>
    <w:p w14:paraId="6B770AF6" w14:textId="50EC6126" w:rsidR="005444A0" w:rsidRDefault="005444A0" w:rsidP="005444A0"/>
    <w:p w14:paraId="1757CA4C" w14:textId="1DF870C5" w:rsidR="005444A0" w:rsidRDefault="005444A0" w:rsidP="005444A0"/>
    <w:p w14:paraId="39C72BDA" w14:textId="28EA2D8D" w:rsidR="005444A0" w:rsidRDefault="005444A0" w:rsidP="005444A0"/>
    <w:p w14:paraId="4EA0E848" w14:textId="77777777" w:rsidR="005D6AAE" w:rsidRDefault="005444A0" w:rsidP="005D6AAE">
      <w:r>
        <w:lastRenderedPageBreak/>
        <w:t xml:space="preserve">Hymn at Communion 75    </w:t>
      </w:r>
      <w:r w:rsidR="005D6AAE">
        <w:t>There’s a voice in the wilderness crying</w:t>
      </w:r>
    </w:p>
    <w:p w14:paraId="0DFBEC00" w14:textId="77777777" w:rsidR="005D6AAE" w:rsidRDefault="005D6AAE" w:rsidP="005D6AAE"/>
    <w:p w14:paraId="63A50F94" w14:textId="1BFF11C0" w:rsidR="005D6AAE" w:rsidRDefault="005D6AAE" w:rsidP="005D6AAE">
      <w:r>
        <w:t>1</w:t>
      </w:r>
      <w:r>
        <w:t xml:space="preserve">    </w:t>
      </w:r>
      <w:r>
        <w:t>There’s a voice in the wilderness crying,</w:t>
      </w:r>
    </w:p>
    <w:p w14:paraId="7736B413" w14:textId="77777777" w:rsidR="005D6AAE" w:rsidRDefault="005D6AAE" w:rsidP="005D6AAE">
      <w:r>
        <w:t>a call from the ways untrod:</w:t>
      </w:r>
    </w:p>
    <w:p w14:paraId="13EE3A67" w14:textId="77777777" w:rsidR="005D6AAE" w:rsidRDefault="005D6AAE" w:rsidP="005D6AAE">
      <w:r>
        <w:t>Prepare in the desert a highway,</w:t>
      </w:r>
    </w:p>
    <w:p w14:paraId="6EBB6213" w14:textId="77777777" w:rsidR="005D6AAE" w:rsidRDefault="005D6AAE" w:rsidP="005D6AAE">
      <w:r>
        <w:t>a highway for our God!</w:t>
      </w:r>
    </w:p>
    <w:p w14:paraId="3096C3BA" w14:textId="77777777" w:rsidR="005D6AAE" w:rsidRDefault="005D6AAE" w:rsidP="005D6AAE">
      <w:r>
        <w:t>The valleys shall be exalted,</w:t>
      </w:r>
    </w:p>
    <w:p w14:paraId="73669853" w14:textId="77777777" w:rsidR="005D6AAE" w:rsidRDefault="005D6AAE" w:rsidP="005D6AAE">
      <w:r>
        <w:t xml:space="preserve">the lofty hills brought </w:t>
      </w:r>
      <w:proofErr w:type="gramStart"/>
      <w:r>
        <w:t>low;</w:t>
      </w:r>
      <w:proofErr w:type="gramEnd"/>
    </w:p>
    <w:p w14:paraId="7BCBDC15" w14:textId="77777777" w:rsidR="005D6AAE" w:rsidRDefault="005D6AAE" w:rsidP="005D6AAE">
      <w:r>
        <w:t>make straight all the crooked places</w:t>
      </w:r>
    </w:p>
    <w:p w14:paraId="2ADC2E8B" w14:textId="77777777" w:rsidR="005D6AAE" w:rsidRDefault="005D6AAE" w:rsidP="005D6AAE">
      <w:r>
        <w:t>where the Lord our God may go!</w:t>
      </w:r>
    </w:p>
    <w:p w14:paraId="5BF25293" w14:textId="77777777" w:rsidR="005D6AAE" w:rsidRDefault="005D6AAE" w:rsidP="005D6AAE"/>
    <w:p w14:paraId="2D88213A" w14:textId="1639BEC5" w:rsidR="005D6AAE" w:rsidRDefault="005D6AAE" w:rsidP="005D6AAE">
      <w:r>
        <w:t>2</w:t>
      </w:r>
      <w:r>
        <w:t xml:space="preserve">    </w:t>
      </w:r>
      <w:r>
        <w:t xml:space="preserve">O Zion, that </w:t>
      </w:r>
      <w:proofErr w:type="spellStart"/>
      <w:r>
        <w:t>bringest</w:t>
      </w:r>
      <w:proofErr w:type="spellEnd"/>
      <w:r>
        <w:t xml:space="preserve"> good tidings,</w:t>
      </w:r>
    </w:p>
    <w:p w14:paraId="003CEFAC" w14:textId="77777777" w:rsidR="005D6AAE" w:rsidRDefault="005D6AAE" w:rsidP="005D6AAE">
      <w:r>
        <w:t>get thee up to the heights and sing!</w:t>
      </w:r>
    </w:p>
    <w:p w14:paraId="28922BE4" w14:textId="77777777" w:rsidR="005D6AAE" w:rsidRDefault="005D6AAE" w:rsidP="005D6AAE">
      <w:r>
        <w:t>Proclaim to a desolate people</w:t>
      </w:r>
    </w:p>
    <w:p w14:paraId="4D504012" w14:textId="77777777" w:rsidR="005D6AAE" w:rsidRDefault="005D6AAE" w:rsidP="005D6AAE">
      <w:r>
        <w:t>the coming of their King.</w:t>
      </w:r>
    </w:p>
    <w:p w14:paraId="73A8A170" w14:textId="77777777" w:rsidR="005D6AAE" w:rsidRDefault="005D6AAE" w:rsidP="005D6AAE">
      <w:r>
        <w:t>Like the flowers of the field they perish,</w:t>
      </w:r>
    </w:p>
    <w:p w14:paraId="4EDA033A" w14:textId="77777777" w:rsidR="005D6AAE" w:rsidRDefault="005D6AAE" w:rsidP="005D6AAE">
      <w:r>
        <w:t>like grass our works decay,</w:t>
      </w:r>
    </w:p>
    <w:p w14:paraId="4232332A" w14:textId="77777777" w:rsidR="005D6AAE" w:rsidRDefault="005D6AAE" w:rsidP="005D6AAE">
      <w:r>
        <w:t>the power and pomp of nations</w:t>
      </w:r>
    </w:p>
    <w:p w14:paraId="604BD8F7" w14:textId="77777777" w:rsidR="005D6AAE" w:rsidRDefault="005D6AAE" w:rsidP="005D6AAE">
      <w:r>
        <w:t xml:space="preserve">shall pass like a dream </w:t>
      </w:r>
      <w:proofErr w:type="gramStart"/>
      <w:r>
        <w:t>away;</w:t>
      </w:r>
      <w:proofErr w:type="gramEnd"/>
    </w:p>
    <w:p w14:paraId="58CF6AC6" w14:textId="77777777" w:rsidR="005D6AAE" w:rsidRDefault="005D6AAE" w:rsidP="005D6AAE"/>
    <w:p w14:paraId="11C6A0D6" w14:textId="7E3C2607" w:rsidR="005D6AAE" w:rsidRDefault="005D6AAE" w:rsidP="005D6AAE">
      <w:r>
        <w:t>3</w:t>
      </w:r>
      <w:r>
        <w:t xml:space="preserve">    </w:t>
      </w:r>
      <w:r>
        <w:t xml:space="preserve">but the word of our God </w:t>
      </w:r>
      <w:proofErr w:type="spellStart"/>
      <w:r>
        <w:t>endureth</w:t>
      </w:r>
      <w:proofErr w:type="spellEnd"/>
      <w:r>
        <w:t>,</w:t>
      </w:r>
    </w:p>
    <w:p w14:paraId="1C6D5BB2" w14:textId="77777777" w:rsidR="005D6AAE" w:rsidRDefault="005D6AAE" w:rsidP="005D6AAE">
      <w:r>
        <w:t xml:space="preserve">the arm of the Lord is </w:t>
      </w:r>
      <w:proofErr w:type="gramStart"/>
      <w:r>
        <w:t>strong;</w:t>
      </w:r>
      <w:proofErr w:type="gramEnd"/>
    </w:p>
    <w:p w14:paraId="43AE699F" w14:textId="77777777" w:rsidR="005D6AAE" w:rsidRDefault="005D6AAE" w:rsidP="005D6AAE">
      <w:r>
        <w:t xml:space="preserve">he stands </w:t>
      </w:r>
      <w:proofErr w:type="gramStart"/>
      <w:r>
        <w:t>in the midst of</w:t>
      </w:r>
      <w:proofErr w:type="gramEnd"/>
      <w:r>
        <w:t xml:space="preserve"> nations,</w:t>
      </w:r>
    </w:p>
    <w:p w14:paraId="26EAD782" w14:textId="77777777" w:rsidR="005D6AAE" w:rsidRDefault="005D6AAE" w:rsidP="005D6AAE">
      <w:r>
        <w:t>and he will right the wrong.</w:t>
      </w:r>
    </w:p>
    <w:p w14:paraId="17E68C3E" w14:textId="77777777" w:rsidR="005D6AAE" w:rsidRDefault="005D6AAE" w:rsidP="005D6AAE">
      <w:r>
        <w:t>He shall feed his flock like a shepherd,</w:t>
      </w:r>
    </w:p>
    <w:p w14:paraId="24741449" w14:textId="77777777" w:rsidR="005D6AAE" w:rsidRDefault="005D6AAE" w:rsidP="005D6AAE">
      <w:r>
        <w:t xml:space="preserve">the lambs he’ll gently </w:t>
      </w:r>
      <w:proofErr w:type="gramStart"/>
      <w:r>
        <w:t>hold;</w:t>
      </w:r>
      <w:proofErr w:type="gramEnd"/>
    </w:p>
    <w:p w14:paraId="3410DCBC" w14:textId="77777777" w:rsidR="005D6AAE" w:rsidRDefault="005D6AAE" w:rsidP="005D6AAE">
      <w:r>
        <w:t>to pastures of peace he’ll lead them,</w:t>
      </w:r>
    </w:p>
    <w:p w14:paraId="047DDD4F" w14:textId="77777777" w:rsidR="005D6AAE" w:rsidRDefault="005D6AAE" w:rsidP="005D6AAE">
      <w:r>
        <w:t>and bring them safe to his fold.</w:t>
      </w:r>
    </w:p>
    <w:p w14:paraId="6B9FD2DF" w14:textId="77777777" w:rsidR="005D6AAE" w:rsidRDefault="005D6AAE" w:rsidP="005D6AAE"/>
    <w:p w14:paraId="6D69B789" w14:textId="77777777" w:rsidR="005D6AAE" w:rsidRPr="005D6AAE" w:rsidRDefault="005D6AAE" w:rsidP="005D6AAE">
      <w:pPr>
        <w:rPr>
          <w:i/>
          <w:iCs/>
        </w:rPr>
      </w:pPr>
      <w:r w:rsidRPr="005D6AAE">
        <w:rPr>
          <w:i/>
          <w:iCs/>
        </w:rPr>
        <w:t>Words: James Lewis Milligan (1876-1961), alt.</w:t>
      </w:r>
    </w:p>
    <w:p w14:paraId="0BB2ECCC" w14:textId="77777777" w:rsidR="005D6AAE" w:rsidRPr="005D6AAE" w:rsidRDefault="005D6AAE" w:rsidP="005D6AAE">
      <w:pPr>
        <w:rPr>
          <w:i/>
          <w:iCs/>
        </w:rPr>
      </w:pPr>
      <w:r w:rsidRPr="005D6AAE">
        <w:rPr>
          <w:i/>
          <w:iCs/>
        </w:rPr>
        <w:t>Music: Ascension, Henry Hugh Bancroft (1904-1988)</w:t>
      </w:r>
    </w:p>
    <w:p w14:paraId="3AE24E85" w14:textId="6A33027B" w:rsidR="005444A0" w:rsidRPr="005D6AAE" w:rsidRDefault="005D6AAE" w:rsidP="005D6AAE">
      <w:pPr>
        <w:rPr>
          <w:i/>
          <w:iCs/>
        </w:rPr>
      </w:pPr>
      <w:r w:rsidRPr="005D6AAE">
        <w:rPr>
          <w:i/>
          <w:iCs/>
        </w:rPr>
        <w:t xml:space="preserve">Meter: </w:t>
      </w:r>
      <w:proofErr w:type="spellStart"/>
      <w:r w:rsidRPr="005D6AAE">
        <w:rPr>
          <w:i/>
          <w:iCs/>
        </w:rPr>
        <w:t>Irr</w:t>
      </w:r>
      <w:proofErr w:type="spellEnd"/>
      <w:r w:rsidRPr="005D6AAE">
        <w:rPr>
          <w:i/>
          <w:iCs/>
        </w:rPr>
        <w:t>.</w:t>
      </w:r>
    </w:p>
    <w:p w14:paraId="43D3F025" w14:textId="648BCBE8" w:rsidR="005444A0" w:rsidRDefault="005444A0" w:rsidP="009D677F"/>
    <w:p w14:paraId="621A7CBD" w14:textId="2D30495C" w:rsidR="005D6AAE" w:rsidRDefault="005D6AAE" w:rsidP="009D677F"/>
    <w:p w14:paraId="307B1B13" w14:textId="7DCA7AC5" w:rsidR="005D6AAE" w:rsidRDefault="005D6AAE" w:rsidP="009D677F"/>
    <w:p w14:paraId="5BD4D3B9" w14:textId="0ECB394D" w:rsidR="005D6AAE" w:rsidRDefault="005D6AAE" w:rsidP="009D677F"/>
    <w:p w14:paraId="2561F154" w14:textId="3973D964" w:rsidR="005D6AAE" w:rsidRDefault="005D6AAE" w:rsidP="009D677F"/>
    <w:p w14:paraId="2C679BCF" w14:textId="1DD11CCF" w:rsidR="005D6AAE" w:rsidRDefault="005D6AAE" w:rsidP="009D677F"/>
    <w:p w14:paraId="7A4AE50C" w14:textId="2641F1E0" w:rsidR="005D6AAE" w:rsidRDefault="005D6AAE" w:rsidP="009D677F"/>
    <w:p w14:paraId="4AE8E33C" w14:textId="63624BDD" w:rsidR="005D6AAE" w:rsidRDefault="005D6AAE" w:rsidP="009D677F"/>
    <w:p w14:paraId="4D0539AC" w14:textId="5C8253E6" w:rsidR="005D6AAE" w:rsidRDefault="005D6AAE" w:rsidP="009D677F"/>
    <w:p w14:paraId="0ED98549" w14:textId="49DAF61E" w:rsidR="005D6AAE" w:rsidRDefault="005D6AAE" w:rsidP="009D677F"/>
    <w:p w14:paraId="7020CA5E" w14:textId="35006073" w:rsidR="005D6AAE" w:rsidRDefault="005D6AAE" w:rsidP="009D677F"/>
    <w:p w14:paraId="6A80EF9F" w14:textId="6F758A6A" w:rsidR="005D6AAE" w:rsidRDefault="005D6AAE" w:rsidP="009D677F"/>
    <w:p w14:paraId="0B4BF4AE" w14:textId="7BF66789" w:rsidR="005D6AAE" w:rsidRDefault="005D6AAE" w:rsidP="009D677F"/>
    <w:p w14:paraId="36EEF90B" w14:textId="08D4E1A8" w:rsidR="005D6AAE" w:rsidRDefault="005D6AAE" w:rsidP="009D677F"/>
    <w:p w14:paraId="69E1A885" w14:textId="110AE2E4" w:rsidR="005D6AAE" w:rsidRDefault="005D6AAE" w:rsidP="009D677F"/>
    <w:p w14:paraId="69AEFFDF" w14:textId="799AECF1" w:rsidR="005D6AAE" w:rsidRDefault="005D6AAE" w:rsidP="009D677F"/>
    <w:p w14:paraId="3B022231" w14:textId="77777777" w:rsidR="002F41CE" w:rsidRDefault="005D6AAE" w:rsidP="002F41CE">
      <w:r>
        <w:lastRenderedPageBreak/>
        <w:t xml:space="preserve">Recessional (Closing) </w:t>
      </w:r>
      <w:proofErr w:type="gramStart"/>
      <w:r>
        <w:t>Hymn  61</w:t>
      </w:r>
      <w:proofErr w:type="gramEnd"/>
      <w:r w:rsidR="002F41CE">
        <w:t xml:space="preserve">   </w:t>
      </w:r>
      <w:r w:rsidR="002F41CE">
        <w:t>“Sleepers, wake!” A voice astounds us</w:t>
      </w:r>
    </w:p>
    <w:p w14:paraId="5BE67443" w14:textId="77777777" w:rsidR="002F41CE" w:rsidRDefault="002F41CE" w:rsidP="002F41CE"/>
    <w:p w14:paraId="01F0568B" w14:textId="4BBE1E8C" w:rsidR="002F41CE" w:rsidRDefault="002F41CE" w:rsidP="002F41CE">
      <w:r>
        <w:t>1</w:t>
      </w:r>
      <w:r>
        <w:t xml:space="preserve"> </w:t>
      </w:r>
      <w:proofErr w:type="gramStart"/>
      <w:r>
        <w:t xml:space="preserve">   </w:t>
      </w:r>
      <w:r>
        <w:t>“</w:t>
      </w:r>
      <w:proofErr w:type="gramEnd"/>
      <w:r>
        <w:t>Sleepers, wake!” A voice astounds us,</w:t>
      </w:r>
    </w:p>
    <w:p w14:paraId="112E2107" w14:textId="77777777" w:rsidR="002F41CE" w:rsidRDefault="002F41CE" w:rsidP="002F41CE">
      <w:r>
        <w:t>the shout of rampart guards surrounds us:</w:t>
      </w:r>
    </w:p>
    <w:p w14:paraId="274BD605" w14:textId="77777777" w:rsidR="002F41CE" w:rsidRDefault="002F41CE" w:rsidP="002F41CE">
      <w:r>
        <w:t>“Awake, Jerusalem, arise!”</w:t>
      </w:r>
    </w:p>
    <w:p w14:paraId="73952DE0" w14:textId="77777777" w:rsidR="002F41CE" w:rsidRDefault="002F41CE" w:rsidP="002F41CE">
      <w:r>
        <w:t>Midnight’s peace their cry has broken,</w:t>
      </w:r>
    </w:p>
    <w:p w14:paraId="58775253" w14:textId="77777777" w:rsidR="002F41CE" w:rsidRDefault="002F41CE" w:rsidP="002F41CE">
      <w:r>
        <w:t>their urgent summons clearly spoken:</w:t>
      </w:r>
    </w:p>
    <w:p w14:paraId="70382005" w14:textId="77777777" w:rsidR="002F41CE" w:rsidRDefault="002F41CE" w:rsidP="002F41CE">
      <w:r>
        <w:t>“The time has come, O maidens wise!</w:t>
      </w:r>
    </w:p>
    <w:p w14:paraId="62D08D7F" w14:textId="77777777" w:rsidR="002F41CE" w:rsidRDefault="002F41CE" w:rsidP="002F41CE">
      <w:r>
        <w:t xml:space="preserve">Rise up, and give us </w:t>
      </w:r>
      <w:proofErr w:type="gramStart"/>
      <w:r>
        <w:t>light;</w:t>
      </w:r>
      <w:proofErr w:type="gramEnd"/>
    </w:p>
    <w:p w14:paraId="7429C1CA" w14:textId="77777777" w:rsidR="002F41CE" w:rsidRDefault="002F41CE" w:rsidP="002F41CE">
      <w:r>
        <w:t xml:space="preserve">the </w:t>
      </w:r>
      <w:proofErr w:type="gramStart"/>
      <w:r>
        <w:t>Bridegroom</w:t>
      </w:r>
      <w:proofErr w:type="gramEnd"/>
      <w:r>
        <w:t xml:space="preserve"> is in sight.</w:t>
      </w:r>
    </w:p>
    <w:p w14:paraId="6A56C928" w14:textId="77777777" w:rsidR="002F41CE" w:rsidRDefault="002F41CE" w:rsidP="002F41CE">
      <w:r>
        <w:t>Alleluia!</w:t>
      </w:r>
    </w:p>
    <w:p w14:paraId="458C3723" w14:textId="77777777" w:rsidR="002F41CE" w:rsidRDefault="002F41CE" w:rsidP="002F41CE">
      <w:r>
        <w:t>Your lamps prepare</w:t>
      </w:r>
    </w:p>
    <w:p w14:paraId="4A38F1C6" w14:textId="77777777" w:rsidR="002F41CE" w:rsidRDefault="002F41CE" w:rsidP="002F41CE">
      <w:r>
        <w:t>and hasten there,</w:t>
      </w:r>
    </w:p>
    <w:p w14:paraId="68BDA415" w14:textId="77777777" w:rsidR="002F41CE" w:rsidRDefault="002F41CE" w:rsidP="002F41CE">
      <w:r>
        <w:t>that you the wedding feast may share.”</w:t>
      </w:r>
    </w:p>
    <w:p w14:paraId="4E4CA0F4" w14:textId="77777777" w:rsidR="002F41CE" w:rsidRDefault="002F41CE" w:rsidP="002F41CE"/>
    <w:p w14:paraId="2E724185" w14:textId="32EB86B5" w:rsidR="002F41CE" w:rsidRDefault="002F41CE" w:rsidP="002F41CE">
      <w:r>
        <w:t>2</w:t>
      </w:r>
      <w:r>
        <w:t xml:space="preserve">    </w:t>
      </w:r>
      <w:r>
        <w:t xml:space="preserve">Zion hears the watchmen </w:t>
      </w:r>
      <w:proofErr w:type="gramStart"/>
      <w:r>
        <w:t>singing;</w:t>
      </w:r>
      <w:proofErr w:type="gramEnd"/>
    </w:p>
    <w:p w14:paraId="204A1027" w14:textId="77777777" w:rsidR="002F41CE" w:rsidRDefault="002F41CE" w:rsidP="002F41CE">
      <w:r>
        <w:t>her heart with joyful hope is springing,</w:t>
      </w:r>
    </w:p>
    <w:p w14:paraId="29639BA6" w14:textId="77777777" w:rsidR="002F41CE" w:rsidRDefault="002F41CE" w:rsidP="002F41CE">
      <w:r>
        <w:t>she wakes and hurries through the night.</w:t>
      </w:r>
    </w:p>
    <w:p w14:paraId="3E266C33" w14:textId="77777777" w:rsidR="002F41CE" w:rsidRDefault="002F41CE" w:rsidP="002F41CE">
      <w:r>
        <w:t>Forth he comes, her Bridegroom glorious</w:t>
      </w:r>
    </w:p>
    <w:p w14:paraId="3C43E182" w14:textId="77777777" w:rsidR="002F41CE" w:rsidRDefault="002F41CE" w:rsidP="002F41CE">
      <w:r>
        <w:t>in strength of grace, in truth victorious:</w:t>
      </w:r>
    </w:p>
    <w:p w14:paraId="0EA4358F" w14:textId="77777777" w:rsidR="002F41CE" w:rsidRDefault="002F41CE" w:rsidP="002F41CE">
      <w:r>
        <w:t>her star is risen, her light grows bright.</w:t>
      </w:r>
    </w:p>
    <w:p w14:paraId="4E9FA870" w14:textId="77777777" w:rsidR="002F41CE" w:rsidRDefault="002F41CE" w:rsidP="002F41CE">
      <w:r>
        <w:t>Now come, most worthy Lord,</w:t>
      </w:r>
    </w:p>
    <w:p w14:paraId="4F6A76A9" w14:textId="77777777" w:rsidR="002F41CE" w:rsidRDefault="002F41CE" w:rsidP="002F41CE">
      <w:r>
        <w:t>God’s Son, Incarnate Word,</w:t>
      </w:r>
    </w:p>
    <w:p w14:paraId="20624DF4" w14:textId="77777777" w:rsidR="002F41CE" w:rsidRDefault="002F41CE" w:rsidP="002F41CE">
      <w:r>
        <w:t>Alleluia!</w:t>
      </w:r>
    </w:p>
    <w:p w14:paraId="424C9495" w14:textId="77777777" w:rsidR="002F41CE" w:rsidRDefault="002F41CE" w:rsidP="002F41CE">
      <w:r>
        <w:t>We follow all</w:t>
      </w:r>
    </w:p>
    <w:p w14:paraId="3492772E" w14:textId="77777777" w:rsidR="002F41CE" w:rsidRDefault="002F41CE" w:rsidP="002F41CE">
      <w:r>
        <w:t>and heed your call</w:t>
      </w:r>
    </w:p>
    <w:p w14:paraId="0DCA5106" w14:textId="77777777" w:rsidR="002F41CE" w:rsidRDefault="002F41CE" w:rsidP="002F41CE">
      <w:r>
        <w:t>to come into the banquet hall.</w:t>
      </w:r>
    </w:p>
    <w:p w14:paraId="25930C5A" w14:textId="77777777" w:rsidR="002F41CE" w:rsidRDefault="002F41CE" w:rsidP="002F41CE"/>
    <w:p w14:paraId="465F6C4B" w14:textId="09D593EC" w:rsidR="002F41CE" w:rsidRDefault="002F41CE" w:rsidP="002F41CE">
      <w:r>
        <w:t>3</w:t>
      </w:r>
      <w:r>
        <w:t xml:space="preserve">    </w:t>
      </w:r>
      <w:r>
        <w:t xml:space="preserve">Lamb of God, the heavens adore </w:t>
      </w:r>
      <w:proofErr w:type="gramStart"/>
      <w:r>
        <w:t>you;</w:t>
      </w:r>
      <w:proofErr w:type="gramEnd"/>
    </w:p>
    <w:p w14:paraId="4BE85B6D" w14:textId="77777777" w:rsidR="002F41CE" w:rsidRDefault="002F41CE" w:rsidP="002F41CE">
      <w:r>
        <w:t>let saints and angels sing before you,</w:t>
      </w:r>
    </w:p>
    <w:p w14:paraId="52B4E758" w14:textId="77777777" w:rsidR="002F41CE" w:rsidRDefault="002F41CE" w:rsidP="002F41CE">
      <w:r>
        <w:t>as harps and cymbals swell the sound.</w:t>
      </w:r>
    </w:p>
    <w:p w14:paraId="275508D7" w14:textId="77777777" w:rsidR="002F41CE" w:rsidRDefault="002F41CE" w:rsidP="002F41CE">
      <w:r>
        <w:t>Twelve great pearls, the city’s portals:</w:t>
      </w:r>
    </w:p>
    <w:p w14:paraId="4965F13F" w14:textId="77777777" w:rsidR="002F41CE" w:rsidRDefault="002F41CE" w:rsidP="002F41CE">
      <w:r>
        <w:t>through them we stream to join the immortals</w:t>
      </w:r>
    </w:p>
    <w:p w14:paraId="73CBE0FF" w14:textId="77777777" w:rsidR="002F41CE" w:rsidRDefault="002F41CE" w:rsidP="002F41CE">
      <w:r>
        <w:t>as we with joy your throne surround.</w:t>
      </w:r>
    </w:p>
    <w:p w14:paraId="263E87DB" w14:textId="77777777" w:rsidR="002F41CE" w:rsidRDefault="002F41CE" w:rsidP="002F41CE">
      <w:r>
        <w:t>No eye has known the sight,</w:t>
      </w:r>
    </w:p>
    <w:p w14:paraId="27156F90" w14:textId="77777777" w:rsidR="002F41CE" w:rsidRDefault="002F41CE" w:rsidP="002F41CE">
      <w:r>
        <w:t>no ear heard such delight:</w:t>
      </w:r>
    </w:p>
    <w:p w14:paraId="6403A59E" w14:textId="77777777" w:rsidR="002F41CE" w:rsidRDefault="002F41CE" w:rsidP="002F41CE">
      <w:r>
        <w:t>Alleluia!</w:t>
      </w:r>
    </w:p>
    <w:p w14:paraId="3942E91B" w14:textId="77777777" w:rsidR="002F41CE" w:rsidRDefault="002F41CE" w:rsidP="002F41CE">
      <w:proofErr w:type="gramStart"/>
      <w:r>
        <w:t>Therefore</w:t>
      </w:r>
      <w:proofErr w:type="gramEnd"/>
      <w:r>
        <w:t xml:space="preserve"> we sing</w:t>
      </w:r>
    </w:p>
    <w:p w14:paraId="21DDF61F" w14:textId="77777777" w:rsidR="002F41CE" w:rsidRDefault="002F41CE" w:rsidP="002F41CE">
      <w:r>
        <w:t xml:space="preserve">to greet our </w:t>
      </w:r>
      <w:proofErr w:type="gramStart"/>
      <w:r>
        <w:t>King;</w:t>
      </w:r>
      <w:proofErr w:type="gramEnd"/>
    </w:p>
    <w:p w14:paraId="0569EB51" w14:textId="77777777" w:rsidR="002F41CE" w:rsidRDefault="002F41CE" w:rsidP="002F41CE">
      <w:r>
        <w:t>for ever let our praises ring.</w:t>
      </w:r>
    </w:p>
    <w:p w14:paraId="4B7530CE" w14:textId="77777777" w:rsidR="002F41CE" w:rsidRDefault="002F41CE" w:rsidP="002F41CE"/>
    <w:p w14:paraId="69DE3962" w14:textId="77777777" w:rsidR="002F41CE" w:rsidRPr="002F41CE" w:rsidRDefault="002F41CE" w:rsidP="002F41CE">
      <w:pPr>
        <w:rPr>
          <w:i/>
          <w:iCs/>
        </w:rPr>
      </w:pPr>
      <w:r w:rsidRPr="002F41CE">
        <w:rPr>
          <w:i/>
          <w:iCs/>
        </w:rPr>
        <w:t xml:space="preserve">Words: Philipp Nicolai (1556-1608); tr. Carl P. </w:t>
      </w:r>
      <w:proofErr w:type="spellStart"/>
      <w:r w:rsidRPr="002F41CE">
        <w:rPr>
          <w:i/>
          <w:iCs/>
        </w:rPr>
        <w:t>Daw</w:t>
      </w:r>
      <w:proofErr w:type="spellEnd"/>
      <w:r w:rsidRPr="002F41CE">
        <w:rPr>
          <w:i/>
          <w:iCs/>
        </w:rPr>
        <w:t>, Jr. (b. 1944)</w:t>
      </w:r>
    </w:p>
    <w:p w14:paraId="0D4C49AF" w14:textId="77777777" w:rsidR="002F41CE" w:rsidRPr="002F41CE" w:rsidRDefault="002F41CE" w:rsidP="002F41CE">
      <w:pPr>
        <w:rPr>
          <w:i/>
          <w:iCs/>
        </w:rPr>
      </w:pPr>
      <w:r w:rsidRPr="002F41CE">
        <w:rPr>
          <w:i/>
          <w:iCs/>
        </w:rPr>
        <w:t xml:space="preserve">Music: </w:t>
      </w:r>
      <w:proofErr w:type="spellStart"/>
      <w:r w:rsidRPr="002F41CE">
        <w:rPr>
          <w:i/>
          <w:iCs/>
        </w:rPr>
        <w:t>Wachet</w:t>
      </w:r>
      <w:proofErr w:type="spellEnd"/>
      <w:r w:rsidRPr="002F41CE">
        <w:rPr>
          <w:i/>
          <w:iCs/>
        </w:rPr>
        <w:t xml:space="preserve"> auf, melody Hans Sachs (1494-1576); adapt. Philipp Nicolai (1556-1608); arr. and harm. Johann Sebastian Bach (1685-1750)</w:t>
      </w:r>
    </w:p>
    <w:p w14:paraId="4780DF13" w14:textId="42B37353" w:rsidR="005D6AAE" w:rsidRPr="002F41CE" w:rsidRDefault="002F41CE" w:rsidP="002F41CE">
      <w:pPr>
        <w:rPr>
          <w:i/>
          <w:iCs/>
        </w:rPr>
      </w:pPr>
      <w:r w:rsidRPr="002F41CE">
        <w:rPr>
          <w:i/>
          <w:iCs/>
        </w:rPr>
        <w:t xml:space="preserve">Meter: </w:t>
      </w:r>
      <w:proofErr w:type="spellStart"/>
      <w:r w:rsidRPr="002F41CE">
        <w:rPr>
          <w:i/>
          <w:iCs/>
        </w:rPr>
        <w:t>Irr</w:t>
      </w:r>
      <w:proofErr w:type="spellEnd"/>
      <w:r w:rsidRPr="002F41CE">
        <w:rPr>
          <w:i/>
          <w:iCs/>
        </w:rPr>
        <w:t>.</w:t>
      </w:r>
    </w:p>
    <w:sectPr w:rsidR="005D6AAE" w:rsidRPr="002F41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De3tDAGIiMTQyUdpeDU4uLM/DyQAsNaAAHaPMksAAAA"/>
  </w:docVars>
  <w:rsids>
    <w:rsidRoot w:val="009D677F"/>
    <w:rsid w:val="00061560"/>
    <w:rsid w:val="002F41CE"/>
    <w:rsid w:val="005444A0"/>
    <w:rsid w:val="00550C15"/>
    <w:rsid w:val="005D6AAE"/>
    <w:rsid w:val="006F5C79"/>
    <w:rsid w:val="00835DD3"/>
    <w:rsid w:val="009A58BA"/>
    <w:rsid w:val="009D677F"/>
    <w:rsid w:val="00B4119A"/>
    <w:rsid w:val="00E96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ABCC1"/>
  <w15:chartTrackingRefBased/>
  <w15:docId w15:val="{9465BCAD-C64E-4218-81CB-26CF9AD6F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621</Words>
  <Characters>3545</Characters>
  <Application>Microsoft Office Word</Application>
  <DocSecurity>0</DocSecurity>
  <Lines>29</Lines>
  <Paragraphs>8</Paragraphs>
  <ScaleCrop>false</ScaleCrop>
  <Company/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ond</dc:creator>
  <cp:keywords/>
  <dc:description/>
  <cp:lastModifiedBy>Margaret Bond</cp:lastModifiedBy>
  <cp:revision>4</cp:revision>
  <dcterms:created xsi:type="dcterms:W3CDTF">2021-12-06T20:56:00Z</dcterms:created>
  <dcterms:modified xsi:type="dcterms:W3CDTF">2021-12-06T21:06:00Z</dcterms:modified>
</cp:coreProperties>
</file>